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4D170" w14:textId="0D341449" w:rsidR="003C1ACC" w:rsidRDefault="000649B5">
      <w:r>
        <w:t>Oli’s Upcoming Schedule</w:t>
      </w:r>
    </w:p>
    <w:p w14:paraId="21FAEFA4" w14:textId="32C8261E" w:rsidR="000649B5" w:rsidRDefault="000649B5"/>
    <w:p w14:paraId="572FFD16" w14:textId="57059757" w:rsidR="000649B5" w:rsidRDefault="000649B5">
      <w:r>
        <w:t>Thursday 5/27</w:t>
      </w:r>
    </w:p>
    <w:p w14:paraId="57EF23CA" w14:textId="2C1973F8" w:rsidR="000649B5" w:rsidRDefault="000649B5">
      <w:r>
        <w:t>Make single use aliquots for LVS and Tn7 strains</w:t>
      </w:r>
    </w:p>
    <w:p w14:paraId="6782C1F0" w14:textId="5CFD208C" w:rsidR="000649B5" w:rsidRDefault="000649B5">
      <w:r>
        <w:t>Streak out single use aliquots to check for contamination</w:t>
      </w:r>
    </w:p>
    <w:p w14:paraId="75D670CD" w14:textId="77777777" w:rsidR="000649B5" w:rsidRDefault="000649B5"/>
    <w:p w14:paraId="6FC2620C" w14:textId="0FE6935A" w:rsidR="000649B5" w:rsidRDefault="000649B5">
      <w:r>
        <w:t>Friday 5/28</w:t>
      </w:r>
      <w:r>
        <w:tab/>
      </w:r>
    </w:p>
    <w:p w14:paraId="521C120F" w14:textId="563341E5" w:rsidR="000649B5" w:rsidRDefault="000649B5">
      <w:r>
        <w:t>Check plates for contamination</w:t>
      </w:r>
    </w:p>
    <w:p w14:paraId="1BAF92FA" w14:textId="73F67CBB" w:rsidR="000649B5" w:rsidRDefault="000649B5">
      <w:r>
        <w:t xml:space="preserve">Make </w:t>
      </w:r>
      <w:proofErr w:type="spellStart"/>
      <w:r>
        <w:t>kasugamycin</w:t>
      </w:r>
      <w:proofErr w:type="spellEnd"/>
      <w:r>
        <w:t xml:space="preserve"> aliquots</w:t>
      </w:r>
    </w:p>
    <w:p w14:paraId="34C43155" w14:textId="0C8BCF02" w:rsidR="000649B5" w:rsidRDefault="000649B5">
      <w:r>
        <w:t>Practice plating lawns with LVS</w:t>
      </w:r>
    </w:p>
    <w:p w14:paraId="6A914781" w14:textId="62712083" w:rsidR="000649B5" w:rsidRDefault="000649B5"/>
    <w:p w14:paraId="28F93D13" w14:textId="79DA73D3" w:rsidR="000649B5" w:rsidRDefault="000649B5">
      <w:r>
        <w:t>Monday 5/31</w:t>
      </w:r>
    </w:p>
    <w:p w14:paraId="4C9A6C26" w14:textId="7E528FDD" w:rsidR="000649B5" w:rsidRDefault="000649B5">
      <w:r>
        <w:t>Holiday</w:t>
      </w:r>
    </w:p>
    <w:p w14:paraId="700A2DB5" w14:textId="51887536" w:rsidR="000649B5" w:rsidRDefault="000649B5"/>
    <w:p w14:paraId="7B056737" w14:textId="33DD1B78" w:rsidR="000649B5" w:rsidRDefault="000649B5">
      <w:r>
        <w:t>Tuesday 6/1</w:t>
      </w:r>
      <w:r w:rsidR="002E065F">
        <w:t xml:space="preserve"> </w:t>
      </w:r>
    </w:p>
    <w:p w14:paraId="3AE939C0" w14:textId="26CC3260" w:rsidR="000649B5" w:rsidRDefault="000649B5">
      <w:r>
        <w:t xml:space="preserve">Streak out LVS + Tn7 </w:t>
      </w:r>
      <w:r w:rsidR="009D591D">
        <w:t>strains</w:t>
      </w:r>
    </w:p>
    <w:p w14:paraId="0F5553EB" w14:textId="406600C7" w:rsidR="000649B5" w:rsidRDefault="000649B5">
      <w:r>
        <w:t>Pour regular CHAH plates for disk diffusion assay</w:t>
      </w:r>
    </w:p>
    <w:p w14:paraId="2438B6EC" w14:textId="2ECE5367" w:rsidR="000649B5" w:rsidRDefault="000649B5"/>
    <w:p w14:paraId="3C625DD3" w14:textId="5806CA3F" w:rsidR="000649B5" w:rsidRDefault="000649B5">
      <w:r>
        <w:t>Wednesday 6/2</w:t>
      </w:r>
    </w:p>
    <w:p w14:paraId="1789B4BF" w14:textId="679B3CF8" w:rsidR="000649B5" w:rsidRDefault="000649B5">
      <w:r>
        <w:t xml:space="preserve">Setup </w:t>
      </w:r>
      <w:proofErr w:type="spellStart"/>
      <w:r>
        <w:t>kasugamycin</w:t>
      </w:r>
      <w:proofErr w:type="spellEnd"/>
      <w:r>
        <w:t xml:space="preserve"> disk diffusion assay</w:t>
      </w:r>
    </w:p>
    <w:p w14:paraId="497EF027" w14:textId="25CFDDE3" w:rsidR="000649B5" w:rsidRDefault="000649B5"/>
    <w:p w14:paraId="32801F83" w14:textId="07DD1118" w:rsidR="000649B5" w:rsidRDefault="000649B5">
      <w:r>
        <w:t>Friday 6/4</w:t>
      </w:r>
    </w:p>
    <w:p w14:paraId="46E58A34" w14:textId="4C792A3C" w:rsidR="000649B5" w:rsidRDefault="000649B5">
      <w:r>
        <w:t>Image plates from disk diffusion assay</w:t>
      </w:r>
    </w:p>
    <w:p w14:paraId="3BF2C888" w14:textId="092F3AFC" w:rsidR="000649B5" w:rsidRDefault="000649B5"/>
    <w:sectPr w:rsidR="00064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IzNjIwNbIwNDRS0lEKTi0uzszPAykwrAUAL8Y6JSwAAAA="/>
  </w:docVars>
  <w:rsids>
    <w:rsidRoot w:val="000649B5"/>
    <w:rsid w:val="000649B5"/>
    <w:rsid w:val="002E065F"/>
    <w:rsid w:val="003C1ACC"/>
    <w:rsid w:val="009D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8CF08"/>
  <w15:chartTrackingRefBased/>
  <w15:docId w15:val="{EEC2FE2B-C028-4D23-AA88-99493B067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Oli Horyn</cp:lastModifiedBy>
  <cp:revision>2</cp:revision>
  <dcterms:created xsi:type="dcterms:W3CDTF">2021-05-27T15:23:00Z</dcterms:created>
  <dcterms:modified xsi:type="dcterms:W3CDTF">2021-05-27T18:40:00Z</dcterms:modified>
</cp:coreProperties>
</file>